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DocumentationTok"/>
        </w:rPr>
        <w:t xml:space="preserve">######### read IEA data and clean empty country rows</w:t>
      </w:r>
      <w:r>
        <w:br/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../Data/IEA/2021 update/iea_scope2_202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ea &lt;- read.csv(file="../../Data/IEA/2020 update/iea_scope2.csv",sep = ";"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e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</w:t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6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7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row_number()!=19553:19656)         # 2020 data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 tidy up variables, convert to long format, change units to Gt CO2</w:t>
      </w:r>
      <w:r>
        <w:br/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ea,ye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9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value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p>
      <w:pPr>
        <w:pStyle w:val="SourceCode"/>
      </w:pPr>
      <w:r>
        <w:rPr>
          <w:rStyle w:val="VerbatimChar"/>
        </w:rPr>
        <w:t xml:space="preserve">## Warning in mask$eval_all_mutate(quo): NAs durch Umwandlung erzeugt</w:t>
      </w:r>
    </w:p>
    <w:p>
      <w:pPr>
        <w:pStyle w:val="SourceCode"/>
      </w:pP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ssions by sector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ssions with electricity and heat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_plus_elec_heat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_plus_elec_h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 save world totals for ELECHEAT sector</w:t>
      </w:r>
      <w:r>
        <w:br/>
      </w:r>
      <w:r>
        <w:br/>
      </w:r>
      <w:r>
        <w:rPr>
          <w:rStyle w:val="NormalTok"/>
        </w:rPr>
        <w:t xml:space="preserve">worl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w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LECH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world_elec_heat=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 `.groups` argument.</w:t>
      </w:r>
      <w:r>
        <w:br/>
      </w:r>
      <w:r>
        <w:rPr>
          <w:rStyle w:val="VerbatimChar"/>
        </w:rPr>
        <w:t xml:space="preserve">## `summarise()` has grouped output by 'countr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, 'chapter', 'sector_code', 'description', 'subsecto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rect emissions</dc:title>
  <dc:creator>William F. Lamb</dc:creator>
  <cp:keywords/>
  <dcterms:created xsi:type="dcterms:W3CDTF">2021-09-09T15:27:12Z</dcterms:created>
  <dcterms:modified xsi:type="dcterms:W3CDTF">2021-09-09T15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0 2020</vt:lpwstr>
  </property>
  <property fmtid="{D5CDD505-2E9C-101B-9397-08002B2CF9AE}" pid="3" name="output">
    <vt:lpwstr>word_document</vt:lpwstr>
  </property>
</Properties>
</file>